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فرم تنظیم پروپوزال درخواستی</w:t>
      </w:r>
    </w:p>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Look w:val="04A0"/>
      </w:tblPr>
      <w:tblGrid>
        <w:gridCol w:w="3656"/>
        <w:gridCol w:w="6000"/>
      </w:tblGrid>
      <w:tr w:rsidR="005D1D04" w:rsidRPr="005D1D04" w:rsidTr="005D1D04">
        <w:trPr>
          <w:cnfStyle w:val="100000000000"/>
          <w:trHeight w:val="655"/>
        </w:trPr>
        <w:tc>
          <w:tcPr>
            <w:cnfStyle w:val="001000000100"/>
            <w:tcW w:w="3656" w:type="dxa"/>
            <w:vAlign w:val="center"/>
          </w:tcPr>
          <w:p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rsidR="005D1D04" w:rsidRPr="005D1D04" w:rsidRDefault="005D1D04" w:rsidP="005D1D04">
            <w:pPr>
              <w:bidi/>
              <w:jc w:val="center"/>
              <w:cnfStyle w:val="10000000000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rsidTr="005D1D04">
        <w:trPr>
          <w:cnfStyle w:val="000000100000"/>
          <w:trHeight w:val="655"/>
        </w:trPr>
        <w:tc>
          <w:tcPr>
            <w:cnfStyle w:val="001000000000"/>
            <w:tcW w:w="3656" w:type="dxa"/>
            <w:vAlign w:val="center"/>
          </w:tcPr>
          <w:p w:rsidR="005D1D04" w:rsidRPr="005D1D04" w:rsidRDefault="005D1D04" w:rsidP="00BD6810">
            <w:pPr>
              <w:bidi/>
              <w:rPr>
                <w:rFonts w:cs="B Mitra"/>
                <w:sz w:val="26"/>
                <w:szCs w:val="26"/>
                <w:rtl/>
                <w:lang w:bidi="fa-IR"/>
              </w:rPr>
            </w:pPr>
            <w:r w:rsidRPr="005D1D04">
              <w:rPr>
                <w:rFonts w:cs="B Mitra"/>
                <w:color w:val="000000"/>
                <w:sz w:val="26"/>
                <w:szCs w:val="26"/>
                <w:shd w:val="clear" w:color="auto" w:fill="FFFFFF"/>
                <w:rtl/>
              </w:rPr>
              <w:t>نام واحد سفارش دهنده</w:t>
            </w:r>
            <w:r w:rsidR="00BD6810">
              <w:rPr>
                <w:rFonts w:cs="B Mitra" w:hint="cs"/>
                <w:color w:val="000000"/>
                <w:sz w:val="26"/>
                <w:szCs w:val="26"/>
                <w:shd w:val="clear" w:color="auto" w:fill="FFFFFF"/>
                <w:rtl/>
                <w:lang w:bidi="fa-IR"/>
              </w:rPr>
              <w:t xml:space="preserve">: </w:t>
            </w:r>
          </w:p>
        </w:tc>
        <w:tc>
          <w:tcPr>
            <w:tcW w:w="6000" w:type="dxa"/>
          </w:tcPr>
          <w:p w:rsidR="005D1D04" w:rsidRPr="005D1D04" w:rsidRDefault="00BD6810" w:rsidP="005D1D04">
            <w:pPr>
              <w:bidi/>
              <w:cnfStyle w:val="000000100000"/>
              <w:rPr>
                <w:rFonts w:cs="B Mitra"/>
                <w:sz w:val="26"/>
                <w:szCs w:val="26"/>
                <w:rtl/>
              </w:rPr>
            </w:pPr>
            <w:r>
              <w:rPr>
                <w:rFonts w:cs="B Mitra" w:hint="cs"/>
                <w:color w:val="000000"/>
                <w:sz w:val="26"/>
                <w:szCs w:val="26"/>
                <w:shd w:val="clear" w:color="auto" w:fill="FFFFFF"/>
                <w:rtl/>
                <w:lang w:bidi="fa-IR"/>
              </w:rPr>
              <w:t>دانشکده بهداشت</w:t>
            </w:r>
          </w:p>
        </w:tc>
      </w:tr>
      <w:tr w:rsidR="005D1D04" w:rsidRPr="005D1D04" w:rsidTr="005D1D04">
        <w:trPr>
          <w:trHeight w:val="1287"/>
        </w:trPr>
        <w:tc>
          <w:tcPr>
            <w:cnfStyle w:val="001000000000"/>
            <w:tcW w:w="3656"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r w:rsidR="00BD6810">
              <w:rPr>
                <w:rFonts w:cs="B Mitra" w:hint="cs"/>
                <w:color w:val="000000"/>
                <w:sz w:val="26"/>
                <w:szCs w:val="26"/>
                <w:shd w:val="clear" w:color="auto" w:fill="FFFFFF"/>
                <w:rtl/>
              </w:rPr>
              <w:t>:</w:t>
            </w:r>
          </w:p>
        </w:tc>
        <w:tc>
          <w:tcPr>
            <w:tcW w:w="6000" w:type="dxa"/>
          </w:tcPr>
          <w:p w:rsidR="005D1D04" w:rsidRDefault="00BD6810" w:rsidP="005D1D04">
            <w:pPr>
              <w:bidi/>
              <w:cnfStyle w:val="000000000000"/>
              <w:rPr>
                <w:rFonts w:cs="B Mitra"/>
                <w:sz w:val="26"/>
                <w:szCs w:val="26"/>
                <w:rtl/>
              </w:rPr>
            </w:pPr>
            <w:r>
              <w:rPr>
                <w:rFonts w:cs="B Mitra" w:hint="cs"/>
                <w:sz w:val="26"/>
                <w:szCs w:val="26"/>
                <w:rtl/>
              </w:rPr>
              <w:t>جواد جوان نوقابی</w:t>
            </w:r>
          </w:p>
          <w:p w:rsidR="00BD6810" w:rsidRDefault="00B96F51" w:rsidP="00BD6810">
            <w:pPr>
              <w:bidi/>
              <w:cnfStyle w:val="000000000000"/>
              <w:rPr>
                <w:rFonts w:cs="B Mitra"/>
                <w:sz w:val="26"/>
                <w:szCs w:val="26"/>
              </w:rPr>
            </w:pPr>
            <w:hyperlink r:id="rId6" w:history="1">
              <w:r w:rsidR="00BD6810" w:rsidRPr="0098231E">
                <w:rPr>
                  <w:rStyle w:val="Hyperlink"/>
                  <w:rFonts w:cs="B Mitra"/>
                  <w:sz w:val="26"/>
                  <w:szCs w:val="26"/>
                </w:rPr>
                <w:t>javannj@mums.ac.ir</w:t>
              </w:r>
            </w:hyperlink>
          </w:p>
          <w:p w:rsidR="00BD6810" w:rsidRPr="005D1D04" w:rsidRDefault="00BD6810" w:rsidP="00BD6810">
            <w:pPr>
              <w:bidi/>
              <w:cnfStyle w:val="000000000000"/>
              <w:rPr>
                <w:rFonts w:cs="B Mitra"/>
                <w:sz w:val="26"/>
                <w:szCs w:val="26"/>
              </w:rPr>
            </w:pPr>
            <w:r>
              <w:rPr>
                <w:rFonts w:cs="B Mitra"/>
                <w:sz w:val="26"/>
                <w:szCs w:val="26"/>
              </w:rPr>
              <w:t>09151778221</w:t>
            </w:r>
          </w:p>
        </w:tc>
      </w:tr>
      <w:tr w:rsidR="005D1D04" w:rsidRPr="005D1D04" w:rsidTr="005D1D04">
        <w:trPr>
          <w:cnfStyle w:val="000000100000"/>
          <w:trHeight w:val="655"/>
        </w:trPr>
        <w:tc>
          <w:tcPr>
            <w:cnfStyle w:val="001000000000"/>
            <w:tcW w:w="3656"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عنوان طرح</w:t>
            </w:r>
          </w:p>
        </w:tc>
        <w:tc>
          <w:tcPr>
            <w:tcW w:w="6000" w:type="dxa"/>
          </w:tcPr>
          <w:p w:rsidR="005D1D04" w:rsidRPr="005D1D04" w:rsidRDefault="00992386" w:rsidP="00B56C35">
            <w:pPr>
              <w:bidi/>
              <w:cnfStyle w:val="000000100000"/>
              <w:rPr>
                <w:rFonts w:cs="B Mitra"/>
                <w:sz w:val="26"/>
                <w:szCs w:val="26"/>
                <w:lang w:bidi="fa-IR"/>
              </w:rPr>
            </w:pPr>
            <w:r>
              <w:rPr>
                <w:rFonts w:cs="B Mitra" w:hint="cs"/>
                <w:sz w:val="26"/>
                <w:szCs w:val="26"/>
                <w:rtl/>
                <w:lang w:bidi="fa-IR"/>
              </w:rPr>
              <w:t xml:space="preserve">بررسی تجارب اساتید و دانشجویان دانشکده بهداشت </w:t>
            </w:r>
            <w:r w:rsidRPr="00992386">
              <w:rPr>
                <w:rFonts w:cs="B Mitra"/>
                <w:sz w:val="26"/>
                <w:szCs w:val="26"/>
                <w:rtl/>
                <w:lang w:bidi="fa-IR"/>
              </w:rPr>
              <w:t>دانشگاه علوم پزشک</w:t>
            </w:r>
            <w:r w:rsidRPr="00992386">
              <w:rPr>
                <w:rFonts w:cs="B Mitra" w:hint="cs"/>
                <w:sz w:val="26"/>
                <w:szCs w:val="26"/>
                <w:rtl/>
                <w:lang w:bidi="fa-IR"/>
              </w:rPr>
              <w:t>ی</w:t>
            </w:r>
            <w:r w:rsidRPr="00992386">
              <w:rPr>
                <w:rFonts w:cs="B Mitra"/>
                <w:sz w:val="26"/>
                <w:szCs w:val="26"/>
                <w:rtl/>
                <w:lang w:bidi="fa-IR"/>
              </w:rPr>
              <w:t xml:space="preserve"> مشهد</w:t>
            </w:r>
            <w:r>
              <w:rPr>
                <w:rFonts w:cs="B Mitra" w:hint="cs"/>
                <w:sz w:val="26"/>
                <w:szCs w:val="26"/>
                <w:rtl/>
                <w:lang w:bidi="fa-IR"/>
              </w:rPr>
              <w:t xml:space="preserve"> از آموزش در دوران همه گیری کووید 19</w:t>
            </w:r>
          </w:p>
        </w:tc>
      </w:tr>
      <w:tr w:rsidR="005D1D04" w:rsidRPr="005D1D04" w:rsidTr="005D1D04">
        <w:trPr>
          <w:trHeight w:val="655"/>
        </w:trPr>
        <w:tc>
          <w:tcPr>
            <w:cnfStyle w:val="001000000000"/>
            <w:tcW w:w="3656"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rsidR="005D1D04" w:rsidRPr="005D1D04" w:rsidRDefault="00992386" w:rsidP="00992386">
            <w:pPr>
              <w:bidi/>
              <w:cnfStyle w:val="000000000000"/>
              <w:rPr>
                <w:rFonts w:cs="B Mitra"/>
                <w:sz w:val="26"/>
                <w:szCs w:val="26"/>
                <w:lang w:bidi="fa-IR"/>
              </w:rPr>
            </w:pPr>
            <w:r>
              <w:rPr>
                <w:rFonts w:cs="B Mitra" w:hint="cs"/>
                <w:sz w:val="26"/>
                <w:szCs w:val="26"/>
                <w:rtl/>
                <w:lang w:bidi="fa-IR"/>
              </w:rPr>
              <w:t>همه گیری کرونا چالش های اساسی در تمام بخش های اجتماع ایجاد کرده است به طوری که اثرات و پیامدهای آن تا مدت ها باقی خواهد ماند. عده ای بر این باورند که شیوع این بیماری به عنوان نقطه عطفی در تاریخ بشر تلقی می شود که بر تمام جنبه های زندگی انسان اثرات قابل توجهی داشته است. یکی از این حوزه ها امر آموزش و تعلیم و تربیت بوده است. بسیاری از مدارس و دانشگاه ها مجبور به تعطیلی آموزش حضوری و تغییر به سمت آموزش و یادگیری الکترونیک و آموزش آنلاین شدند. بر اساس آمار تاکنون بیش از 190 کشور در سراسر دنیا به علت همه گیری کرونا به اجبار تغییراتی در آموزش دانشگاه های خود ایجاد نموده اند. در ایران نیز بسیاری از کلاس های حضوری به آموزش مجازی تغییر پیدا کرد. شرایط جدید پیش آمده با چالش ها و فرصت های بسیاری همراه بوده است. از آنجایی که شناخت هرچه بیشتر چالش ها و فرصت های پیش آمده در دوران همه گیری کرونا برای سیستم دانشگاهی از اهمیت فزاینده ای برخوردار است</w:t>
            </w:r>
            <w:r w:rsidR="00790A5C">
              <w:rPr>
                <w:rFonts w:cs="B Mitra" w:hint="cs"/>
                <w:sz w:val="26"/>
                <w:szCs w:val="26"/>
                <w:rtl/>
                <w:lang w:bidi="fa-IR"/>
              </w:rPr>
              <w:t xml:space="preserve"> و با توجه به اینکه انجام هر نوع مطالعه و پژوهش در حوزه آموزش بعنوان پشتوانه ای برای آن محسوب می شود که عامل شکوفایی آموزش است، لذا بررسی تجارب اساتید و دانشجویان از آموزش در دوران همه گیری کووید 19 و تعیین چالش ها و فرصت های پیش آمده از جایگاه ویژه ای برای برنامه ریزی در جهت آموزش بهتر برخوردار است.</w:t>
            </w:r>
          </w:p>
        </w:tc>
      </w:tr>
      <w:tr w:rsidR="005D1D04" w:rsidRPr="005D1D04" w:rsidTr="005D1D04">
        <w:trPr>
          <w:cnfStyle w:val="000000100000"/>
          <w:trHeight w:val="655"/>
        </w:trPr>
        <w:tc>
          <w:tcPr>
            <w:cnfStyle w:val="001000000000"/>
            <w:tcW w:w="3656"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اهداف مورد نظر</w:t>
            </w:r>
            <w:r w:rsidRPr="005D1D04">
              <w:rPr>
                <w:rFonts w:cs="B Mitra" w:hint="cs"/>
                <w:color w:val="000000"/>
                <w:sz w:val="26"/>
                <w:szCs w:val="26"/>
                <w:shd w:val="clear" w:color="auto" w:fill="FFFFFF"/>
                <w:rtl/>
              </w:rPr>
              <w:t xml:space="preserve"> طرح</w:t>
            </w:r>
          </w:p>
        </w:tc>
        <w:tc>
          <w:tcPr>
            <w:tcW w:w="6000" w:type="dxa"/>
          </w:tcPr>
          <w:p w:rsidR="005D1D04" w:rsidRPr="005D1D04" w:rsidRDefault="00DB60F2" w:rsidP="00790A5C">
            <w:pPr>
              <w:bidi/>
              <w:cnfStyle w:val="000000100000"/>
              <w:rPr>
                <w:rFonts w:cs="B Mitra"/>
                <w:sz w:val="26"/>
                <w:szCs w:val="26"/>
                <w:rtl/>
              </w:rPr>
            </w:pPr>
            <w:r>
              <w:rPr>
                <w:rFonts w:cs="B Mitra" w:hint="cs"/>
                <w:sz w:val="26"/>
                <w:szCs w:val="26"/>
                <w:rtl/>
              </w:rPr>
              <w:t xml:space="preserve">هدف از این مطالعه </w:t>
            </w:r>
            <w:r w:rsidR="00790A5C">
              <w:rPr>
                <w:rFonts w:cs="B Mitra" w:hint="cs"/>
                <w:sz w:val="26"/>
                <w:szCs w:val="26"/>
                <w:rtl/>
                <w:lang w:bidi="fa-IR"/>
              </w:rPr>
              <w:t xml:space="preserve">بررسی تجارب اساتید و دانشجویان دانشکده بهداشت دانشگاه علوم پزشکی مشهد از آموزش در دوران همه گیری کووید 19 و تعیین چالش ها و </w:t>
            </w:r>
            <w:r w:rsidR="00790A5C">
              <w:rPr>
                <w:rFonts w:cs="B Mitra" w:hint="cs"/>
                <w:sz w:val="26"/>
                <w:szCs w:val="26"/>
                <w:rtl/>
                <w:lang w:bidi="fa-IR"/>
              </w:rPr>
              <w:lastRenderedPageBreak/>
              <w:t xml:space="preserve">فرصت های پیش آمده </w:t>
            </w:r>
            <w:r w:rsidR="0002561A">
              <w:rPr>
                <w:rFonts w:cs="B Mitra" w:hint="cs"/>
                <w:sz w:val="26"/>
                <w:szCs w:val="26"/>
                <w:rtl/>
              </w:rPr>
              <w:t xml:space="preserve">می باشد. </w:t>
            </w:r>
          </w:p>
        </w:tc>
      </w:tr>
      <w:tr w:rsidR="005D1D04" w:rsidRPr="005D1D04" w:rsidTr="005D1D04">
        <w:trPr>
          <w:trHeight w:val="655"/>
        </w:trPr>
        <w:tc>
          <w:tcPr>
            <w:cnfStyle w:val="001000000000"/>
            <w:tcW w:w="3656"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خروجی مورد انتظار</w:t>
            </w:r>
            <w:r w:rsidRPr="005D1D04">
              <w:rPr>
                <w:rFonts w:cs="B Mitra" w:hint="cs"/>
                <w:color w:val="000000"/>
                <w:sz w:val="26"/>
                <w:szCs w:val="26"/>
                <w:shd w:val="clear" w:color="auto" w:fill="FFFFFF"/>
                <w:rtl/>
              </w:rPr>
              <w:t xml:space="preserve"> طرح</w:t>
            </w:r>
          </w:p>
        </w:tc>
        <w:tc>
          <w:tcPr>
            <w:tcW w:w="6000" w:type="dxa"/>
          </w:tcPr>
          <w:p w:rsidR="005D1D04" w:rsidRPr="005D1D04" w:rsidRDefault="00790A5C" w:rsidP="0002561A">
            <w:pPr>
              <w:bidi/>
              <w:cnfStyle w:val="000000000000"/>
              <w:rPr>
                <w:rFonts w:cs="B Mitra"/>
                <w:sz w:val="26"/>
                <w:szCs w:val="26"/>
                <w:rtl/>
              </w:rPr>
            </w:pPr>
            <w:r>
              <w:rPr>
                <w:rFonts w:cs="B Mitra" w:hint="cs"/>
                <w:sz w:val="26"/>
                <w:szCs w:val="26"/>
                <w:rtl/>
                <w:lang w:bidi="fa-IR"/>
              </w:rPr>
              <w:t>بررسی تجارب اساتید و دانشجویان دانشکده بهداشت دانشگاه علوم پزشکی مشهد از آموزش در دوران همه گیری کووید 19 و تعیین چالش ها و فرصت های پیش آمده</w:t>
            </w:r>
          </w:p>
        </w:tc>
      </w:tr>
      <w:tr w:rsidR="005D1D04" w:rsidRPr="005D1D04" w:rsidTr="005D1D04">
        <w:trPr>
          <w:cnfStyle w:val="000000100000"/>
          <w:trHeight w:val="1310"/>
        </w:trPr>
        <w:tc>
          <w:tcPr>
            <w:cnfStyle w:val="001000000000"/>
            <w:tcW w:w="3656"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Pr>
          <w:p w:rsidR="005D1D04" w:rsidRPr="005D1D04" w:rsidRDefault="00DB60F2" w:rsidP="00790A5C">
            <w:pPr>
              <w:bidi/>
              <w:cnfStyle w:val="000000100000"/>
              <w:rPr>
                <w:rFonts w:cs="B Mitra"/>
                <w:sz w:val="26"/>
                <w:szCs w:val="26"/>
                <w:rtl/>
              </w:rPr>
            </w:pPr>
            <w:r>
              <w:rPr>
                <w:rFonts w:cs="B Mitra" w:hint="cs"/>
                <w:sz w:val="26"/>
                <w:szCs w:val="26"/>
                <w:rtl/>
              </w:rPr>
              <w:t xml:space="preserve">مطالعه </w:t>
            </w:r>
            <w:bookmarkStart w:id="0" w:name="_GoBack"/>
            <w:bookmarkEnd w:id="0"/>
            <w:r w:rsidR="00084010">
              <w:rPr>
                <w:rFonts w:cs="B Mitra" w:hint="cs"/>
                <w:sz w:val="26"/>
                <w:szCs w:val="26"/>
                <w:rtl/>
              </w:rPr>
              <w:t>کیفی</w:t>
            </w:r>
          </w:p>
        </w:tc>
      </w:tr>
      <w:tr w:rsidR="005D1D04" w:rsidRPr="005D1D04" w:rsidTr="005D1D04">
        <w:trPr>
          <w:trHeight w:val="631"/>
        </w:trPr>
        <w:tc>
          <w:tcPr>
            <w:cnfStyle w:val="001000000000"/>
            <w:tcW w:w="3656" w:type="dxa"/>
            <w:vAlign w:val="center"/>
          </w:tcPr>
          <w:p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rsidR="005D1D04" w:rsidRPr="005D1D04" w:rsidRDefault="00DB60F2" w:rsidP="005D1D04">
            <w:pPr>
              <w:bidi/>
              <w:cnfStyle w:val="000000000000"/>
              <w:rPr>
                <w:rFonts w:cs="B Mitra"/>
                <w:sz w:val="26"/>
                <w:szCs w:val="26"/>
                <w:rtl/>
              </w:rPr>
            </w:pPr>
            <w:r>
              <w:rPr>
                <w:rFonts w:cs="B Mitra" w:hint="cs"/>
                <w:sz w:val="26"/>
                <w:szCs w:val="26"/>
                <w:rtl/>
              </w:rPr>
              <w:t>10 ماه</w:t>
            </w:r>
          </w:p>
        </w:tc>
      </w:tr>
      <w:tr w:rsidR="005D1D04" w:rsidRPr="005D1D04" w:rsidTr="005D1D04">
        <w:trPr>
          <w:cnfStyle w:val="000000100000"/>
          <w:trHeight w:val="655"/>
        </w:trPr>
        <w:tc>
          <w:tcPr>
            <w:cnfStyle w:val="001000000000"/>
            <w:tcW w:w="3656" w:type="dxa"/>
            <w:vAlign w:val="center"/>
          </w:tcPr>
          <w:p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rsidR="005D1D04" w:rsidRPr="005D1D04" w:rsidRDefault="005D1D04" w:rsidP="005D1D04">
            <w:pPr>
              <w:bidi/>
              <w:cnfStyle w:val="000000100000"/>
              <w:rPr>
                <w:rFonts w:cs="B Mitra"/>
                <w:sz w:val="26"/>
                <w:szCs w:val="26"/>
                <w:rtl/>
              </w:rPr>
            </w:pPr>
          </w:p>
        </w:tc>
      </w:tr>
    </w:tbl>
    <w:p w:rsidR="005D1D04" w:rsidRPr="005D1D04" w:rsidRDefault="005D1D04" w:rsidP="005D1D04">
      <w:pPr>
        <w:bidi/>
        <w:rPr>
          <w:rFonts w:cs="B Mitra"/>
          <w:sz w:val="26"/>
          <w:szCs w:val="26"/>
        </w:rPr>
      </w:pPr>
    </w:p>
    <w:sectPr w:rsidR="005D1D04" w:rsidRPr="005D1D04" w:rsidSect="005D1D04">
      <w:headerReference w:type="default" r:id="rId7"/>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0B3E" w:rsidRDefault="00C10B3E" w:rsidP="008D099D">
      <w:pPr>
        <w:spacing w:after="0" w:line="240" w:lineRule="auto"/>
      </w:pPr>
      <w:r>
        <w:separator/>
      </w:r>
    </w:p>
  </w:endnote>
  <w:endnote w:type="continuationSeparator" w:id="0">
    <w:p w:rsidR="00C10B3E" w:rsidRDefault="00C10B3E" w:rsidP="008D09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0B3E" w:rsidRDefault="00C10B3E" w:rsidP="008D099D">
      <w:pPr>
        <w:spacing w:after="0" w:line="240" w:lineRule="auto"/>
      </w:pPr>
      <w:r>
        <w:separator/>
      </w:r>
    </w:p>
  </w:footnote>
  <w:footnote w:type="continuationSeparator" w:id="0">
    <w:p w:rsidR="00C10B3E" w:rsidRDefault="00C10B3E" w:rsidP="008D09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99D" w:rsidRDefault="008D099D">
    <w:pPr>
      <w:pStyle w:val="Header"/>
    </w:pPr>
    <w:r>
      <w:rPr>
        <w:noProof/>
        <w:lang w:bidi="fa-IR"/>
      </w:rPr>
      <w:drawing>
        <wp:anchor distT="0" distB="0" distL="114300" distR="114300" simplePos="0" relativeHeight="251665408" behindDoc="1" locked="0" layoutInCell="1" allowOverlap="1">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711200" cy="969645"/>
                  </a:xfrm>
                  <a:prstGeom prst="rect">
                    <a:avLst/>
                  </a:prstGeom>
                  <a:noFill/>
                  <a:ln>
                    <a:noFill/>
                  </a:ln>
                </pic:spPr>
              </pic:pic>
            </a:graphicData>
          </a:graphic>
        </wp:anchor>
      </w:drawing>
    </w:r>
    <w:r>
      <w:rPr>
        <w:noProof/>
        <w:lang w:bidi="fa-IR"/>
      </w:rPr>
      <w:drawing>
        <wp:anchor distT="0" distB="0" distL="114300" distR="114300" simplePos="0" relativeHeight="251657216" behindDoc="0" locked="0" layoutInCell="1" allowOverlap="1">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873760" cy="908685"/>
                  </a:xfrm>
                  <a:prstGeom prst="rect">
                    <a:avLst/>
                  </a:prstGeom>
                  <a:noFill/>
                  <a:ln>
                    <a:noFill/>
                  </a:ln>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561A"/>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010"/>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2EC1"/>
    <w:rsid w:val="00157AE1"/>
    <w:rsid w:val="001604D6"/>
    <w:rsid w:val="00162CC2"/>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870E9"/>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54589"/>
    <w:rsid w:val="0055471C"/>
    <w:rsid w:val="00557154"/>
    <w:rsid w:val="0056134A"/>
    <w:rsid w:val="00561C74"/>
    <w:rsid w:val="005649FF"/>
    <w:rsid w:val="00571521"/>
    <w:rsid w:val="00571A7A"/>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6F9A"/>
    <w:rsid w:val="00610DAE"/>
    <w:rsid w:val="0061463B"/>
    <w:rsid w:val="0062033E"/>
    <w:rsid w:val="0062190A"/>
    <w:rsid w:val="00623731"/>
    <w:rsid w:val="006237B8"/>
    <w:rsid w:val="00624750"/>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CCE"/>
    <w:rsid w:val="0076561F"/>
    <w:rsid w:val="00766412"/>
    <w:rsid w:val="007666E2"/>
    <w:rsid w:val="00772204"/>
    <w:rsid w:val="00776180"/>
    <w:rsid w:val="00777E82"/>
    <w:rsid w:val="00780B61"/>
    <w:rsid w:val="00781B84"/>
    <w:rsid w:val="0078315F"/>
    <w:rsid w:val="007835EF"/>
    <w:rsid w:val="00786935"/>
    <w:rsid w:val="00790A5C"/>
    <w:rsid w:val="0079150F"/>
    <w:rsid w:val="00795162"/>
    <w:rsid w:val="007A0D60"/>
    <w:rsid w:val="007A166F"/>
    <w:rsid w:val="007A2ED7"/>
    <w:rsid w:val="007A365B"/>
    <w:rsid w:val="007A3AC8"/>
    <w:rsid w:val="007A4117"/>
    <w:rsid w:val="007B04B1"/>
    <w:rsid w:val="007B1645"/>
    <w:rsid w:val="007B389A"/>
    <w:rsid w:val="007C0DDA"/>
    <w:rsid w:val="007C10A8"/>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2F78"/>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386"/>
    <w:rsid w:val="00992DA8"/>
    <w:rsid w:val="00992DAA"/>
    <w:rsid w:val="00993627"/>
    <w:rsid w:val="009A18BB"/>
    <w:rsid w:val="009A24DB"/>
    <w:rsid w:val="009A417D"/>
    <w:rsid w:val="009B313A"/>
    <w:rsid w:val="009B3DAF"/>
    <w:rsid w:val="009B47E9"/>
    <w:rsid w:val="009B495D"/>
    <w:rsid w:val="009B65AC"/>
    <w:rsid w:val="009B7BC5"/>
    <w:rsid w:val="009C0441"/>
    <w:rsid w:val="009C19CD"/>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356D"/>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6406"/>
    <w:rsid w:val="00B00A27"/>
    <w:rsid w:val="00B01124"/>
    <w:rsid w:val="00B011F0"/>
    <w:rsid w:val="00B01584"/>
    <w:rsid w:val="00B024D2"/>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4095B"/>
    <w:rsid w:val="00B40D59"/>
    <w:rsid w:val="00B44BB8"/>
    <w:rsid w:val="00B46F35"/>
    <w:rsid w:val="00B5677C"/>
    <w:rsid w:val="00B56C35"/>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96F51"/>
    <w:rsid w:val="00BA103C"/>
    <w:rsid w:val="00BA109C"/>
    <w:rsid w:val="00BB549E"/>
    <w:rsid w:val="00BB68D2"/>
    <w:rsid w:val="00BC15FB"/>
    <w:rsid w:val="00BC4591"/>
    <w:rsid w:val="00BD441B"/>
    <w:rsid w:val="00BD50C0"/>
    <w:rsid w:val="00BD6810"/>
    <w:rsid w:val="00BD787F"/>
    <w:rsid w:val="00BE5F0C"/>
    <w:rsid w:val="00BE7A97"/>
    <w:rsid w:val="00BF05C4"/>
    <w:rsid w:val="00BF09BD"/>
    <w:rsid w:val="00BF0F85"/>
    <w:rsid w:val="00BF2780"/>
    <w:rsid w:val="00BF2A0D"/>
    <w:rsid w:val="00C00F80"/>
    <w:rsid w:val="00C02B15"/>
    <w:rsid w:val="00C04A44"/>
    <w:rsid w:val="00C064C2"/>
    <w:rsid w:val="00C07956"/>
    <w:rsid w:val="00C10B3E"/>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EB1"/>
    <w:rsid w:val="00DB60F2"/>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669F"/>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6F5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Accent 5"/>
    <w:basedOn w:val="TableNormal"/>
    <w:uiPriority w:val="49"/>
    <w:rsid w:val="005D1D04"/>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Accent5">
    <w:name w:val="List Table 3 Accent 5"/>
    <w:basedOn w:val="TableNormal"/>
    <w:uiPriority w:val="48"/>
    <w:rsid w:val="005D1D04"/>
    <w:pPr>
      <w:spacing w:after="0" w:line="240" w:lineRule="auto"/>
    </w:pPr>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BD6810"/>
    <w:rPr>
      <w:color w:val="0563C1" w:themeColor="hyperlink"/>
      <w:u w:val="single"/>
    </w:rPr>
  </w:style>
  <w:style w:type="paragraph" w:styleId="BalloonText">
    <w:name w:val="Balloon Text"/>
    <w:basedOn w:val="Normal"/>
    <w:link w:val="BalloonTextChar"/>
    <w:uiPriority w:val="99"/>
    <w:semiHidden/>
    <w:unhideWhenUsed/>
    <w:rsid w:val="00992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38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avannj@mums.ac.i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7</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id Rezaiyan</dc:creator>
  <cp:lastModifiedBy>erfanit1</cp:lastModifiedBy>
  <cp:revision>2</cp:revision>
  <dcterms:created xsi:type="dcterms:W3CDTF">2021-10-12T09:51:00Z</dcterms:created>
  <dcterms:modified xsi:type="dcterms:W3CDTF">2021-10-12T09:51:00Z</dcterms:modified>
</cp:coreProperties>
</file>